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29878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4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Stefan Bogaczewicz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Bartłomiej Kowalews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